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327D5" w14:textId="5FE8C3DF" w:rsidR="00893743" w:rsidRPr="00A5078F" w:rsidRDefault="001E1258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te: </w:t>
      </w:r>
      <w:r w:rsidR="00A5078F" w:rsidRPr="00A5078F">
        <w:rPr>
          <w:rFonts w:ascii="Arial" w:hAnsi="Arial" w:cs="Arial"/>
          <w:sz w:val="20"/>
          <w:szCs w:val="20"/>
        </w:rPr>
        <w:t>&lt;&lt;</w:t>
      </w:r>
      <w:proofErr w:type="spellStart"/>
      <w:r w:rsidR="00A5078F" w:rsidRPr="00A5078F">
        <w:rPr>
          <w:rFonts w:ascii="Arial" w:hAnsi="Arial" w:cs="Arial"/>
          <w:sz w:val="20"/>
          <w:szCs w:val="20"/>
        </w:rPr>
        <w:t>dateplaceholder</w:t>
      </w:r>
      <w:proofErr w:type="spellEnd"/>
      <w:r w:rsidR="00A5078F" w:rsidRPr="00A5078F">
        <w:rPr>
          <w:rFonts w:ascii="Arial" w:hAnsi="Arial" w:cs="Arial"/>
          <w:sz w:val="20"/>
          <w:szCs w:val="20"/>
        </w:rPr>
        <w:t>&gt;&gt;</w:t>
      </w:r>
    </w:p>
    <w:sectPr w:rsidR="00893743" w:rsidRPr="00A50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I0MDEysDS1NDZW0lEKTi0uzszPAykwrgUAgH/zlSwAAAA="/>
  </w:docVars>
  <w:rsids>
    <w:rsidRoot w:val="00A5078F"/>
    <w:rsid w:val="00067D50"/>
    <w:rsid w:val="001E1258"/>
    <w:rsid w:val="00561D08"/>
    <w:rsid w:val="00893743"/>
    <w:rsid w:val="00A5078F"/>
    <w:rsid w:val="00A56DC1"/>
    <w:rsid w:val="00AB57DD"/>
    <w:rsid w:val="00AD460F"/>
    <w:rsid w:val="00F05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3D1"/>
  <w15:chartTrackingRefBased/>
  <w15:docId w15:val="{9587D4E7-247A-4DD4-BA96-27092BF99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3</cp:revision>
  <dcterms:created xsi:type="dcterms:W3CDTF">2024-11-08T20:41:00Z</dcterms:created>
  <dcterms:modified xsi:type="dcterms:W3CDTF">2024-11-08T21:08:00Z</dcterms:modified>
</cp:coreProperties>
</file>